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f111b1fdbd9526c077a3904c5ccbd69c37d35"/>
    <w:p>
      <w:pPr>
        <w:pStyle w:val="Heading2"/>
      </w:pPr>
      <w:r>
        <w:t xml:space="preserve">Unit 8 Lesson 2: Contemos y comparemos colecciones</w:t>
      </w:r>
    </w:p>
    <w:bookmarkEnd w:id="20"/>
    <w:bookmarkStart w:id="31" w:name="wu-cuántos-ves-10-y-algunos-más-warm-up"/>
    <w:p>
      <w:pPr>
        <w:pStyle w:val="Heading3"/>
      </w:pPr>
      <w:r>
        <w:t xml:space="preserve">WU Cuántos ves: 10 y algunos má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51.27902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251.32809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51.37568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ntemos-colecciones"/>
    <w:p>
      <w:pPr>
        <w:pStyle w:val="Heading3"/>
      </w:pPr>
      <w:r>
        <w:t xml:space="preserve">1 Contemos coleccio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objetos hay en tu colecció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bookmarkEnd w:id="32"/>
    <w:bookmarkEnd w:id="33"/>
    <w:bookmarkStart w:id="35" w:name="comparemos-colecciones"/>
    <w:p>
      <w:pPr>
        <w:pStyle w:val="Heading3"/>
      </w:pPr>
      <w:r>
        <w:t xml:space="preserve">2 Comparemos coleccio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objetos hay en tu colecció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bookmarkEnd w:id="34"/>
    <w:bookmarkEnd w:id="35"/>
    <w:bookmarkStart w:id="6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251.5350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51.814724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51.8355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6" name="Picture"/>
            <a:graphic>
              <a:graphicData uri="http://schemas.openxmlformats.org/drawingml/2006/picture">
                <pic:pic>
                  <pic:nvPicPr>
                    <pic:cNvPr descr="/app/tmp/embedder-1671058251.929698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8251.954383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834975" cy="133643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8251.9782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75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98841" cy="213156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8252.01063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841" cy="213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0:52Z</dcterms:created>
  <dcterms:modified xsi:type="dcterms:W3CDTF">2022-12-14T2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MJkL386jljUuJcPYpqeZwJ55IK5gJ9ifQi/XQUA4RTUxiF2E7J2BRFcNBEz/rIPO5GdBK0Kwnn4glotcQ/iSQ==</vt:lpwstr>
  </property>
</Properties>
</file>